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Гаджиев Мирзе Ке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40721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320715" cy="298383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2525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63112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3277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джиев Мирзе Керимович</dc:creator>
  <dc:language>ru-RU</dc:language>
  <cp:keywords/>
  <dcterms:created xsi:type="dcterms:W3CDTF">2025-04-03T08:39:35Z</dcterms:created>
  <dcterms:modified xsi:type="dcterms:W3CDTF">2025-04-03T08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